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6E473568" w14:textId="77777777" w:rsidR="008F55D7" w:rsidRPr="008F55D7" w:rsidRDefault="008F55D7" w:rsidP="008F55D7">
      <w:pPr>
        <w:rPr>
          <w:sz w:val="20"/>
          <w:szCs w:val="20"/>
        </w:rPr>
      </w:pPr>
      <w:r w:rsidRPr="008F55D7">
        <w:rPr>
          <w:sz w:val="20"/>
          <w:szCs w:val="20"/>
        </w:rPr>
        <w:t>Our team at AdvisorNet Insurance is looking for an Operations Specialist – Insurance &amp; Benefits to support our day-to-day insurance operations. This position is integral to the operations of the organization in that it spans the entire AdvisorNet Insurance department. If you are open to learning a new skillset or leveraging your existing operations background, while being open to a new challenge every day, you are encouraged to apply.</w:t>
      </w:r>
    </w:p>
    <w:p w14:paraId="10DC0E65" w14:textId="77777777" w:rsidR="008F55D7" w:rsidRPr="008F55D7" w:rsidRDefault="008F55D7" w:rsidP="008F55D7">
      <w:pPr>
        <w:rPr>
          <w:sz w:val="20"/>
          <w:szCs w:val="20"/>
        </w:rPr>
      </w:pPr>
    </w:p>
    <w:p w14:paraId="13538919" w14:textId="6520FC33" w:rsidR="002E506F" w:rsidRPr="00BD6903" w:rsidRDefault="008F55D7" w:rsidP="008F55D7">
      <w:pPr>
        <w:rPr>
          <w:sz w:val="20"/>
          <w:szCs w:val="20"/>
        </w:rPr>
      </w:pPr>
      <w:r w:rsidRPr="008F55D7">
        <w:rPr>
          <w:sz w:val="20"/>
          <w:szCs w:val="20"/>
        </w:rPr>
        <w:t>AdvisorNet Insurance is focused on delivering an exceptional experience to our brokers and advisors with superior outcomes. For more information about AdvisorNet Insurance and AdvisorNet Financial, please visit our website at: www.advisornet.com. This is a full-time on-site position at our office in Minnetonka, MN.</w:t>
      </w:r>
    </w:p>
    <w:p w14:paraId="63BB650F" w14:textId="77BB1B1D" w:rsidR="008F55D7" w:rsidRPr="008F55D7" w:rsidRDefault="00BF3335" w:rsidP="008F55D7">
      <w:pPr>
        <w:shd w:val="clear" w:color="auto" w:fill="D9D9D9" w:themeFill="background1" w:themeFillShade="D9"/>
        <w:rPr>
          <w:b/>
          <w:smallCaps/>
          <w:sz w:val="20"/>
          <w:szCs w:val="20"/>
        </w:rPr>
      </w:pPr>
      <w:r w:rsidRPr="00BD6903">
        <w:rPr>
          <w:b/>
          <w:smallCaps/>
          <w:sz w:val="20"/>
          <w:szCs w:val="20"/>
        </w:rPr>
        <w:t>Responsibilities</w:t>
      </w:r>
    </w:p>
    <w:p w14:paraId="303B2CF9" w14:textId="77777777" w:rsidR="008F55D7" w:rsidRPr="008F55D7" w:rsidRDefault="008F55D7" w:rsidP="008F55D7">
      <w:pPr>
        <w:pStyle w:val="ListParagraph"/>
        <w:numPr>
          <w:ilvl w:val="0"/>
          <w:numId w:val="30"/>
        </w:numPr>
        <w:spacing w:after="200" w:line="276" w:lineRule="auto"/>
        <w:rPr>
          <w:sz w:val="20"/>
          <w:szCs w:val="20"/>
        </w:rPr>
      </w:pPr>
      <w:r w:rsidRPr="008F55D7">
        <w:rPr>
          <w:sz w:val="20"/>
          <w:szCs w:val="20"/>
        </w:rPr>
        <w:t>Provide backup support to Case Management team, including fielding in-force client service requests, responding to client phone and email inquiries, working directly with carriers on in-force business, and managing incoming and outgoing mail</w:t>
      </w:r>
    </w:p>
    <w:p w14:paraId="69391968" w14:textId="77777777" w:rsidR="008F55D7" w:rsidRPr="008F55D7" w:rsidRDefault="008F55D7" w:rsidP="008F55D7">
      <w:pPr>
        <w:pStyle w:val="ListParagraph"/>
        <w:numPr>
          <w:ilvl w:val="0"/>
          <w:numId w:val="30"/>
        </w:numPr>
        <w:spacing w:after="200" w:line="276" w:lineRule="auto"/>
        <w:rPr>
          <w:sz w:val="20"/>
          <w:szCs w:val="20"/>
        </w:rPr>
      </w:pPr>
      <w:r w:rsidRPr="008F55D7">
        <w:rPr>
          <w:sz w:val="20"/>
          <w:szCs w:val="20"/>
        </w:rPr>
        <w:t>Serve as backup support to Contracting and Licensing team, including fielding licensing questions from producers and internal staff, maintaining online contracting system and current appointment information, processing carrier appointment requests and satisfying outstanding carrier requirements, and contacting carriers to follow up on and/or confirm appointment status</w:t>
      </w:r>
    </w:p>
    <w:p w14:paraId="4E909986" w14:textId="77777777" w:rsidR="008F55D7" w:rsidRPr="008F55D7" w:rsidRDefault="008F55D7" w:rsidP="008F55D7">
      <w:pPr>
        <w:pStyle w:val="ListParagraph"/>
        <w:numPr>
          <w:ilvl w:val="0"/>
          <w:numId w:val="30"/>
        </w:numPr>
        <w:spacing w:after="200" w:line="276" w:lineRule="auto"/>
        <w:rPr>
          <w:sz w:val="20"/>
          <w:szCs w:val="20"/>
        </w:rPr>
      </w:pPr>
      <w:r w:rsidRPr="008F55D7">
        <w:rPr>
          <w:sz w:val="20"/>
          <w:szCs w:val="20"/>
        </w:rPr>
        <w:t>Assist with policy service requests from advisors and brokers, including agent of record changes, requests for forms/documents, and updating on policy status</w:t>
      </w:r>
    </w:p>
    <w:p w14:paraId="6EDEC3B0" w14:textId="1C5E955B" w:rsidR="008F55D7" w:rsidRPr="008F55D7" w:rsidRDefault="008F55D7" w:rsidP="008F55D7">
      <w:pPr>
        <w:pStyle w:val="ListParagraph"/>
        <w:numPr>
          <w:ilvl w:val="0"/>
          <w:numId w:val="30"/>
        </w:numPr>
        <w:spacing w:after="200" w:line="276" w:lineRule="auto"/>
        <w:rPr>
          <w:sz w:val="20"/>
          <w:szCs w:val="20"/>
        </w:rPr>
      </w:pPr>
      <w:r w:rsidRPr="008F55D7">
        <w:rPr>
          <w:sz w:val="20"/>
          <w:szCs w:val="20"/>
        </w:rPr>
        <w:t>Maintain CRM and other administrative systems, including building production and activity reports on both a regular and ad hoc basis</w:t>
      </w:r>
    </w:p>
    <w:p w14:paraId="630D6314" w14:textId="77777777" w:rsidR="00BF3335" w:rsidRPr="00BD6903" w:rsidRDefault="00BF3335" w:rsidP="00BF3335">
      <w:pPr>
        <w:shd w:val="clear" w:color="auto" w:fill="D9D9D9" w:themeFill="background1" w:themeFillShade="D9"/>
        <w:rPr>
          <w:b/>
          <w:smallCaps/>
          <w:sz w:val="20"/>
          <w:szCs w:val="20"/>
        </w:rPr>
      </w:pPr>
      <w:r w:rsidRPr="00BD6903">
        <w:rPr>
          <w:b/>
          <w:smallCaps/>
          <w:sz w:val="20"/>
          <w:szCs w:val="20"/>
        </w:rPr>
        <w:t>Qualifications</w:t>
      </w:r>
    </w:p>
    <w:p w14:paraId="6A753B82" w14:textId="77777777" w:rsidR="008F55D7"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Detail-oriented and organized; ability to work in an office setting under minimal supervision</w:t>
      </w:r>
    </w:p>
    <w:p w14:paraId="2E78D094" w14:textId="77777777" w:rsidR="008F55D7"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Growth-minded and open to learning and expanding knowledge as business needs arise</w:t>
      </w:r>
    </w:p>
    <w:p w14:paraId="6BE69C3F" w14:textId="77777777" w:rsidR="008F55D7"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Strong oral and written communication skills</w:t>
      </w:r>
    </w:p>
    <w:p w14:paraId="09051EF7" w14:textId="77777777" w:rsidR="008F55D7"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Familiarity with Microsoft Office Suite (Outlook, Excel, OneNote, Word)</w:t>
      </w:r>
    </w:p>
    <w:p w14:paraId="2481A9CC" w14:textId="77777777" w:rsidR="008F55D7"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Salesforce and other CRM experience preferred</w:t>
      </w:r>
    </w:p>
    <w:p w14:paraId="413B3CF2" w14:textId="1D5BB634" w:rsidR="00BF3335" w:rsidRPr="008F55D7" w:rsidRDefault="008F55D7" w:rsidP="008F55D7">
      <w:pPr>
        <w:pStyle w:val="ListParagraph"/>
        <w:numPr>
          <w:ilvl w:val="0"/>
          <w:numId w:val="31"/>
        </w:numPr>
        <w:rPr>
          <w:rFonts w:eastAsiaTheme="minorEastAsia"/>
          <w:sz w:val="20"/>
          <w:szCs w:val="20"/>
        </w:rPr>
      </w:pPr>
      <w:r w:rsidRPr="008F55D7">
        <w:rPr>
          <w:rFonts w:eastAsiaTheme="minorEastAsia"/>
          <w:sz w:val="20"/>
          <w:szCs w:val="20"/>
        </w:rPr>
        <w:t>Life and health licensing not required for this role but a plus</w:t>
      </w:r>
    </w:p>
    <w:p w14:paraId="189DD48D" w14:textId="77777777" w:rsidR="00BF3335" w:rsidRPr="00632858" w:rsidRDefault="00BF3335" w:rsidP="00BF3335">
      <w:pPr>
        <w:rPr>
          <w:rFonts w:eastAsiaTheme="minorEastAsia" w:cs="Arial"/>
          <w:sz w:val="20"/>
          <w:szCs w:val="20"/>
        </w:rPr>
      </w:pPr>
      <w:r>
        <w:rPr>
          <w:rStyle w:val="normaltextrun"/>
          <w:rFonts w:ascii="Calibri" w:hAnsi="Calibri" w:cs="Calibri"/>
          <w:i/>
          <w:iCs/>
          <w:color w:val="333333"/>
          <w:sz w:val="21"/>
          <w:szCs w:val="21"/>
          <w:shd w:val="clear" w:color="auto" w:fill="FFFFFF"/>
        </w:rPr>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B6E0C" w14:textId="77777777" w:rsidR="000C30FF" w:rsidRDefault="000C30FF" w:rsidP="00C95A35">
      <w:r>
        <w:separator/>
      </w:r>
    </w:p>
  </w:endnote>
  <w:endnote w:type="continuationSeparator" w:id="0">
    <w:p w14:paraId="0131CD4F" w14:textId="77777777" w:rsidR="000C30FF" w:rsidRDefault="000C30FF"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1E158" w14:textId="77777777" w:rsidR="000C30FF" w:rsidRDefault="000C30FF" w:rsidP="00C95A35">
      <w:r>
        <w:separator/>
      </w:r>
    </w:p>
  </w:footnote>
  <w:footnote w:type="continuationSeparator" w:id="0">
    <w:p w14:paraId="6D86B559" w14:textId="77777777" w:rsidR="000C30FF" w:rsidRDefault="000C30FF"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6201C819" w:rsidR="00BF3335" w:rsidRPr="00BF3335" w:rsidRDefault="008F55D7"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Operations Specialist- Insurance &amp; Benefits</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561C7"/>
    <w:multiLevelType w:val="hybridMultilevel"/>
    <w:tmpl w:val="CFAA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6"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C94C68"/>
    <w:multiLevelType w:val="hybridMultilevel"/>
    <w:tmpl w:val="D4C2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8185479">
    <w:abstractNumId w:val="12"/>
  </w:num>
  <w:num w:numId="2" w16cid:durableId="1770851167">
    <w:abstractNumId w:val="26"/>
  </w:num>
  <w:num w:numId="3" w16cid:durableId="12728759">
    <w:abstractNumId w:val="11"/>
  </w:num>
  <w:num w:numId="4" w16cid:durableId="1287808248">
    <w:abstractNumId w:val="27"/>
  </w:num>
  <w:num w:numId="5" w16cid:durableId="2055763917">
    <w:abstractNumId w:val="14"/>
  </w:num>
  <w:num w:numId="6" w16cid:durableId="847521530">
    <w:abstractNumId w:val="0"/>
  </w:num>
  <w:num w:numId="7" w16cid:durableId="1312636437">
    <w:abstractNumId w:val="29"/>
  </w:num>
  <w:num w:numId="8" w16cid:durableId="881865476">
    <w:abstractNumId w:val="4"/>
  </w:num>
  <w:num w:numId="9" w16cid:durableId="178197690">
    <w:abstractNumId w:val="1"/>
  </w:num>
  <w:num w:numId="10" w16cid:durableId="1636566774">
    <w:abstractNumId w:val="6"/>
  </w:num>
  <w:num w:numId="11" w16cid:durableId="1255361428">
    <w:abstractNumId w:val="22"/>
  </w:num>
  <w:num w:numId="12" w16cid:durableId="152914155">
    <w:abstractNumId w:val="15"/>
  </w:num>
  <w:num w:numId="13" w16cid:durableId="124734285">
    <w:abstractNumId w:val="25"/>
  </w:num>
  <w:num w:numId="14" w16cid:durableId="1473643084">
    <w:abstractNumId w:val="8"/>
  </w:num>
  <w:num w:numId="15" w16cid:durableId="313678454">
    <w:abstractNumId w:val="10"/>
  </w:num>
  <w:num w:numId="16" w16cid:durableId="470681132">
    <w:abstractNumId w:val="9"/>
  </w:num>
  <w:num w:numId="17" w16cid:durableId="717049566">
    <w:abstractNumId w:val="7"/>
  </w:num>
  <w:num w:numId="18" w16cid:durableId="756707158">
    <w:abstractNumId w:val="5"/>
  </w:num>
  <w:num w:numId="19" w16cid:durableId="556286507">
    <w:abstractNumId w:val="3"/>
  </w:num>
  <w:num w:numId="20" w16cid:durableId="2045668901">
    <w:abstractNumId w:val="13"/>
  </w:num>
  <w:num w:numId="21" w16cid:durableId="639268065">
    <w:abstractNumId w:val="19"/>
  </w:num>
  <w:num w:numId="22" w16cid:durableId="1700009890">
    <w:abstractNumId w:val="18"/>
  </w:num>
  <w:num w:numId="23" w16cid:durableId="1972591002">
    <w:abstractNumId w:val="23"/>
  </w:num>
  <w:num w:numId="24" w16cid:durableId="1095133903">
    <w:abstractNumId w:val="24"/>
  </w:num>
  <w:num w:numId="25" w16cid:durableId="253633842">
    <w:abstractNumId w:val="17"/>
  </w:num>
  <w:num w:numId="26" w16cid:durableId="742727417">
    <w:abstractNumId w:val="20"/>
  </w:num>
  <w:num w:numId="27" w16cid:durableId="17855428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6344309">
    <w:abstractNumId w:val="28"/>
  </w:num>
  <w:num w:numId="29" w16cid:durableId="2048219929">
    <w:abstractNumId w:val="21"/>
  </w:num>
  <w:num w:numId="30" w16cid:durableId="1776827809">
    <w:abstractNumId w:val="30"/>
  </w:num>
  <w:num w:numId="31" w16cid:durableId="1233277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C30FF"/>
    <w:rsid w:val="000D341F"/>
    <w:rsid w:val="000E19BD"/>
    <w:rsid w:val="000E6AC4"/>
    <w:rsid w:val="000E797A"/>
    <w:rsid w:val="000F7501"/>
    <w:rsid w:val="0010036C"/>
    <w:rsid w:val="00101F75"/>
    <w:rsid w:val="00104047"/>
    <w:rsid w:val="00105B8B"/>
    <w:rsid w:val="0011580C"/>
    <w:rsid w:val="00116700"/>
    <w:rsid w:val="001230E6"/>
    <w:rsid w:val="0012518B"/>
    <w:rsid w:val="00130A55"/>
    <w:rsid w:val="00137023"/>
    <w:rsid w:val="001625EF"/>
    <w:rsid w:val="00165535"/>
    <w:rsid w:val="001670CD"/>
    <w:rsid w:val="00167A9A"/>
    <w:rsid w:val="00175A02"/>
    <w:rsid w:val="0018264E"/>
    <w:rsid w:val="00191921"/>
    <w:rsid w:val="0019469F"/>
    <w:rsid w:val="001B1588"/>
    <w:rsid w:val="001B4D5D"/>
    <w:rsid w:val="001C1ED4"/>
    <w:rsid w:val="001C427F"/>
    <w:rsid w:val="001D605D"/>
    <w:rsid w:val="001E3951"/>
    <w:rsid w:val="001E7EBF"/>
    <w:rsid w:val="001F7E20"/>
    <w:rsid w:val="002000F1"/>
    <w:rsid w:val="00204F0F"/>
    <w:rsid w:val="00220526"/>
    <w:rsid w:val="00224D6D"/>
    <w:rsid w:val="00226C49"/>
    <w:rsid w:val="00231E58"/>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D3F81"/>
    <w:rsid w:val="004E3C82"/>
    <w:rsid w:val="004F43E3"/>
    <w:rsid w:val="004F5710"/>
    <w:rsid w:val="0050728E"/>
    <w:rsid w:val="00514AB3"/>
    <w:rsid w:val="00514E59"/>
    <w:rsid w:val="005201D9"/>
    <w:rsid w:val="005227FC"/>
    <w:rsid w:val="005258E3"/>
    <w:rsid w:val="00534275"/>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5B3D"/>
    <w:rsid w:val="00647965"/>
    <w:rsid w:val="00652FC0"/>
    <w:rsid w:val="00653036"/>
    <w:rsid w:val="006569E5"/>
    <w:rsid w:val="0066084C"/>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6E5C5A"/>
    <w:rsid w:val="0071059C"/>
    <w:rsid w:val="00711D39"/>
    <w:rsid w:val="0071262C"/>
    <w:rsid w:val="00717198"/>
    <w:rsid w:val="007351BC"/>
    <w:rsid w:val="00735F89"/>
    <w:rsid w:val="007406DB"/>
    <w:rsid w:val="0074727A"/>
    <w:rsid w:val="00747E8E"/>
    <w:rsid w:val="0075527E"/>
    <w:rsid w:val="0076395D"/>
    <w:rsid w:val="00767844"/>
    <w:rsid w:val="0078350B"/>
    <w:rsid w:val="0079385E"/>
    <w:rsid w:val="00796AC2"/>
    <w:rsid w:val="00797363"/>
    <w:rsid w:val="007A1FCD"/>
    <w:rsid w:val="007C025A"/>
    <w:rsid w:val="007C0502"/>
    <w:rsid w:val="007C1B00"/>
    <w:rsid w:val="007C6ED8"/>
    <w:rsid w:val="008005E9"/>
    <w:rsid w:val="00801F89"/>
    <w:rsid w:val="00814094"/>
    <w:rsid w:val="00814C83"/>
    <w:rsid w:val="00820551"/>
    <w:rsid w:val="008260BD"/>
    <w:rsid w:val="00827678"/>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55D7"/>
    <w:rsid w:val="008F64D1"/>
    <w:rsid w:val="00907CD3"/>
    <w:rsid w:val="009126EA"/>
    <w:rsid w:val="0092400E"/>
    <w:rsid w:val="00926F12"/>
    <w:rsid w:val="00932313"/>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CFD"/>
    <w:rsid w:val="00A15CB6"/>
    <w:rsid w:val="00A171E7"/>
    <w:rsid w:val="00A23CBE"/>
    <w:rsid w:val="00A27423"/>
    <w:rsid w:val="00A30A01"/>
    <w:rsid w:val="00A34B75"/>
    <w:rsid w:val="00A35DD2"/>
    <w:rsid w:val="00A463C9"/>
    <w:rsid w:val="00A50DE5"/>
    <w:rsid w:val="00A579E8"/>
    <w:rsid w:val="00A6319C"/>
    <w:rsid w:val="00A6551E"/>
    <w:rsid w:val="00A67D2D"/>
    <w:rsid w:val="00A7234C"/>
    <w:rsid w:val="00A75532"/>
    <w:rsid w:val="00A76BD3"/>
    <w:rsid w:val="00A77E0B"/>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11C"/>
    <w:rsid w:val="00B848C0"/>
    <w:rsid w:val="00B86EF0"/>
    <w:rsid w:val="00B903CA"/>
    <w:rsid w:val="00B909EA"/>
    <w:rsid w:val="00B90FC4"/>
    <w:rsid w:val="00B9544D"/>
    <w:rsid w:val="00BB34C0"/>
    <w:rsid w:val="00BC0D22"/>
    <w:rsid w:val="00BD22D0"/>
    <w:rsid w:val="00BD4A74"/>
    <w:rsid w:val="00BE0C9F"/>
    <w:rsid w:val="00BF3335"/>
    <w:rsid w:val="00BF561F"/>
    <w:rsid w:val="00C03BBB"/>
    <w:rsid w:val="00C27FC4"/>
    <w:rsid w:val="00C31B85"/>
    <w:rsid w:val="00C41105"/>
    <w:rsid w:val="00C4617A"/>
    <w:rsid w:val="00C52368"/>
    <w:rsid w:val="00C531C8"/>
    <w:rsid w:val="00C56266"/>
    <w:rsid w:val="00C6499A"/>
    <w:rsid w:val="00C64F5F"/>
    <w:rsid w:val="00C71152"/>
    <w:rsid w:val="00C73339"/>
    <w:rsid w:val="00C85CB7"/>
    <w:rsid w:val="00C869BD"/>
    <w:rsid w:val="00C925DF"/>
    <w:rsid w:val="00C93959"/>
    <w:rsid w:val="00C93CC3"/>
    <w:rsid w:val="00C943AD"/>
    <w:rsid w:val="00C95905"/>
    <w:rsid w:val="00C95A35"/>
    <w:rsid w:val="00CB0E6C"/>
    <w:rsid w:val="00CB36C3"/>
    <w:rsid w:val="00CB3D0F"/>
    <w:rsid w:val="00CB4275"/>
    <w:rsid w:val="00CC05BD"/>
    <w:rsid w:val="00CD18BB"/>
    <w:rsid w:val="00CD3D1D"/>
    <w:rsid w:val="00CD653C"/>
    <w:rsid w:val="00CE53E7"/>
    <w:rsid w:val="00CF2DAA"/>
    <w:rsid w:val="00D05864"/>
    <w:rsid w:val="00D1747E"/>
    <w:rsid w:val="00D20AE6"/>
    <w:rsid w:val="00D348F0"/>
    <w:rsid w:val="00D41EB6"/>
    <w:rsid w:val="00D43549"/>
    <w:rsid w:val="00D4552D"/>
    <w:rsid w:val="00D5128C"/>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D04DE"/>
    <w:rsid w:val="00DD2F90"/>
    <w:rsid w:val="00DD4583"/>
    <w:rsid w:val="00DD5120"/>
    <w:rsid w:val="00DF4796"/>
    <w:rsid w:val="00DF79E4"/>
    <w:rsid w:val="00E12077"/>
    <w:rsid w:val="00E14F80"/>
    <w:rsid w:val="00E15CF7"/>
    <w:rsid w:val="00E2040B"/>
    <w:rsid w:val="00E20B98"/>
    <w:rsid w:val="00E23491"/>
    <w:rsid w:val="00E30413"/>
    <w:rsid w:val="00E32F6A"/>
    <w:rsid w:val="00E348AB"/>
    <w:rsid w:val="00E40AE9"/>
    <w:rsid w:val="00E421D2"/>
    <w:rsid w:val="00E5374B"/>
    <w:rsid w:val="00E57439"/>
    <w:rsid w:val="00E61A24"/>
    <w:rsid w:val="00E70F58"/>
    <w:rsid w:val="00E74B2A"/>
    <w:rsid w:val="00E84758"/>
    <w:rsid w:val="00E85B80"/>
    <w:rsid w:val="00E91360"/>
    <w:rsid w:val="00E94477"/>
    <w:rsid w:val="00E95CEC"/>
    <w:rsid w:val="00EA0DF7"/>
    <w:rsid w:val="00EA1C9E"/>
    <w:rsid w:val="00EA3C19"/>
    <w:rsid w:val="00EB4505"/>
    <w:rsid w:val="00ED2060"/>
    <w:rsid w:val="00ED3AFB"/>
    <w:rsid w:val="00EE22F2"/>
    <w:rsid w:val="00EE5F25"/>
    <w:rsid w:val="00EF0BA1"/>
    <w:rsid w:val="00F039FF"/>
    <w:rsid w:val="00F125C6"/>
    <w:rsid w:val="00F22102"/>
    <w:rsid w:val="00F22821"/>
    <w:rsid w:val="00F24CDD"/>
    <w:rsid w:val="00F33191"/>
    <w:rsid w:val="00F344C0"/>
    <w:rsid w:val="00F34D20"/>
    <w:rsid w:val="00F37FE1"/>
    <w:rsid w:val="00F41B63"/>
    <w:rsid w:val="00F6315E"/>
    <w:rsid w:val="00F7225E"/>
    <w:rsid w:val="00F74D0E"/>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2019650794">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2.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369</Words>
  <Characters>2105</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Chase Christopherson</cp:lastModifiedBy>
  <cp:revision>2</cp:revision>
  <cp:lastPrinted>2020-03-17T16:50:00Z</cp:lastPrinted>
  <dcterms:created xsi:type="dcterms:W3CDTF">2022-07-13T15:55:00Z</dcterms:created>
  <dcterms:modified xsi:type="dcterms:W3CDTF">2022-07-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